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Comment:</w:t>
      </w:r>
    </w:p>
    <w:p w:rsidR="003D6D24" w:rsidRPr="00DA23DD" w:rsidRDefault="003D6D24" w:rsidP="003D6D24">
      <w:r w:rsidRPr="003D6D24">
        <w:rPr>
          <w:b/>
          <w:u w:val="single"/>
        </w:rPr>
        <w:t xml:space="preserve">I </w:t>
      </w:r>
      <w:proofErr w:type="gramStart"/>
      <w:r w:rsidRPr="00DA23DD">
        <w:t>suggest</w:t>
      </w:r>
      <w:proofErr w:type="gramEnd"/>
      <w:r w:rsidRPr="00DA23DD">
        <w:t xml:space="preserve"> “accept” this article.</w:t>
      </w:r>
    </w:p>
    <w:p w:rsidR="003D6D24" w:rsidRPr="00DA23DD" w:rsidRDefault="003D6D24" w:rsidP="003D6D24">
      <w:r w:rsidRPr="00DA23DD">
        <w:t xml:space="preserve">PS. </w:t>
      </w:r>
      <w:proofErr w:type="gramStart"/>
      <w:r w:rsidRPr="00DA23DD">
        <w:t>1</w:t>
      </w:r>
      <w:proofErr w:type="gramEnd"/>
      <w:r w:rsidRPr="00DA23DD">
        <w:t>. The correspondence between the keywords and the title of this paper is under consideration.</w:t>
      </w:r>
    </w:p>
    <w:p w:rsidR="003D6D24" w:rsidRPr="00DA23DD" w:rsidRDefault="003D6D24" w:rsidP="003D6D24">
      <w:r w:rsidRPr="00DA23DD">
        <w:t>2. This article will be mo</w:t>
      </w:r>
      <w:bookmarkStart w:id="0" w:name="_GoBack"/>
      <w:bookmarkEnd w:id="0"/>
      <w:r w:rsidRPr="00DA23DD">
        <w:t xml:space="preserve">re convincing if it </w:t>
      </w:r>
      <w:proofErr w:type="gramStart"/>
      <w:r w:rsidRPr="00DA23DD">
        <w:t>can be expressed</w:t>
      </w:r>
      <w:proofErr w:type="gramEnd"/>
      <w:r w:rsidRPr="00DA23DD">
        <w:t xml:space="preserve"> with figures.</w:t>
      </w:r>
    </w:p>
    <w:p w:rsidR="009344FF" w:rsidRPr="00DA23DD" w:rsidRDefault="009344FF" w:rsidP="009344FF"/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DA23DD" w:rsidRPr="00DA23DD" w:rsidRDefault="00DA23DD" w:rsidP="00DA23DD">
      <w:proofErr w:type="spellStart"/>
      <w:r w:rsidRPr="00DA23DD">
        <w:t>Prof.</w:t>
      </w:r>
      <w:proofErr w:type="spellEnd"/>
      <w:r w:rsidRPr="00DA23DD">
        <w:t xml:space="preserve"> Chen Chin Chang, University of Technology, </w:t>
      </w:r>
      <w:r w:rsidRPr="00DA23DD">
        <w:t>Taiwan</w:t>
      </w:r>
    </w:p>
    <w:sectPr w:rsidR="00DA23DD" w:rsidRPr="00DA23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wMDC3tLQwMDOwNLRU0lEKTi0uzszPAykwrAUAOFkUMSwAAAA="/>
  </w:docVars>
  <w:rsids>
    <w:rsidRoot w:val="00A72896"/>
    <w:rsid w:val="002C0B2C"/>
    <w:rsid w:val="003D6D24"/>
    <w:rsid w:val="009344FF"/>
    <w:rsid w:val="009F328F"/>
    <w:rsid w:val="00A72896"/>
    <w:rsid w:val="00DA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8C9E3"/>
  <w15:docId w15:val="{7985CC1A-FD29-4D83-8C75-EDF6CB1CD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2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7T06:28:00Z</dcterms:modified>
</cp:coreProperties>
</file>